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B1478" w14:textId="1666B522" w:rsidR="000D1E57" w:rsidRDefault="000D1E57" w:rsidP="000D1E57">
      <w:pPr>
        <w:pStyle w:val="Title"/>
        <w:rPr>
          <w:sz w:val="52"/>
          <w:szCs w:val="52"/>
        </w:rPr>
      </w:pPr>
      <w:r w:rsidRPr="000D1E57">
        <w:rPr>
          <w:sz w:val="52"/>
          <w:szCs w:val="52"/>
        </w:rPr>
        <w:t>Sefton Park CC Covid Playing Guidance 2021</w:t>
      </w:r>
    </w:p>
    <w:p w14:paraId="7D3F887A" w14:textId="2189DCB3" w:rsidR="000D1E57" w:rsidRDefault="000D1E57" w:rsidP="000D1E57"/>
    <w:p w14:paraId="40E47FFE" w14:textId="7FABD833" w:rsidR="000D1E57" w:rsidRPr="00A113F2" w:rsidRDefault="000D1E57" w:rsidP="000D1E57">
      <w:pPr>
        <w:rPr>
          <w:b/>
          <w:bCs/>
        </w:rPr>
      </w:pPr>
      <w:r w:rsidRPr="00A113F2">
        <w:rPr>
          <w:b/>
          <w:bCs/>
        </w:rPr>
        <w:t>All participants should be aware of the minor increase in transmission risk associated in partaking in even socially distanced group activity.</w:t>
      </w:r>
    </w:p>
    <w:p w14:paraId="45658A9F" w14:textId="6383CC4D" w:rsidR="002F6B1E" w:rsidRDefault="002F6B1E"/>
    <w:p w14:paraId="660C77E6" w14:textId="77777777" w:rsidR="004971E4" w:rsidRDefault="002F6B1E">
      <w:r w:rsidRPr="004971E4">
        <w:rPr>
          <w:rStyle w:val="Heading1Char"/>
        </w:rPr>
        <w:t>Prior to all organised outdoor cricket activity</w:t>
      </w:r>
      <w:r>
        <w:t xml:space="preserve"> </w:t>
      </w:r>
    </w:p>
    <w:p w14:paraId="6999B58D" w14:textId="77777777" w:rsidR="004971E4" w:rsidRDefault="002F6B1E" w:rsidP="004971E4">
      <w:pPr>
        <w:pStyle w:val="ListParagraph"/>
        <w:numPr>
          <w:ilvl w:val="0"/>
          <w:numId w:val="3"/>
        </w:numPr>
      </w:pPr>
      <w:r>
        <w:t xml:space="preserve">Before attending any cricket activities or venues, </w:t>
      </w:r>
      <w:r w:rsidRPr="000D1E57">
        <w:rPr>
          <w:b/>
          <w:bCs/>
          <w:u w:val="single"/>
        </w:rPr>
        <w:t>all</w:t>
      </w:r>
      <w:r>
        <w:t xml:space="preserve"> participants, officials, </w:t>
      </w:r>
      <w:proofErr w:type="gramStart"/>
      <w:r>
        <w:t>volunteers</w:t>
      </w:r>
      <w:proofErr w:type="gramEnd"/>
      <w:r>
        <w:t xml:space="preserve"> and spectators must self-assess for COVID-19 symptoms: </w:t>
      </w:r>
    </w:p>
    <w:p w14:paraId="57B18573" w14:textId="77777777" w:rsidR="004971E4" w:rsidRPr="000D1E57" w:rsidRDefault="002F6B1E" w:rsidP="004971E4">
      <w:pPr>
        <w:pStyle w:val="ListParagraph"/>
        <w:numPr>
          <w:ilvl w:val="1"/>
          <w:numId w:val="3"/>
        </w:numPr>
        <w:rPr>
          <w:b/>
          <w:bCs/>
        </w:rPr>
      </w:pPr>
      <w:r w:rsidRPr="000D1E57">
        <w:rPr>
          <w:b/>
          <w:bCs/>
        </w:rPr>
        <w:t xml:space="preserve">A high temperature. </w:t>
      </w:r>
    </w:p>
    <w:p w14:paraId="7C10D7B0" w14:textId="77777777" w:rsidR="004971E4" w:rsidRPr="000D1E57" w:rsidRDefault="002F6B1E" w:rsidP="004971E4">
      <w:pPr>
        <w:pStyle w:val="ListParagraph"/>
        <w:numPr>
          <w:ilvl w:val="1"/>
          <w:numId w:val="3"/>
        </w:numPr>
        <w:rPr>
          <w:b/>
          <w:bCs/>
        </w:rPr>
      </w:pPr>
      <w:r w:rsidRPr="000D1E57">
        <w:rPr>
          <w:b/>
          <w:bCs/>
        </w:rPr>
        <w:t xml:space="preserve">A new, continuous cough. </w:t>
      </w:r>
    </w:p>
    <w:p w14:paraId="1120EB00" w14:textId="77777777" w:rsidR="004971E4" w:rsidRPr="000D1E57" w:rsidRDefault="002F6B1E" w:rsidP="004971E4">
      <w:pPr>
        <w:pStyle w:val="ListParagraph"/>
        <w:numPr>
          <w:ilvl w:val="1"/>
          <w:numId w:val="3"/>
        </w:numPr>
        <w:rPr>
          <w:b/>
          <w:bCs/>
        </w:rPr>
      </w:pPr>
      <w:r w:rsidRPr="000D1E57">
        <w:rPr>
          <w:b/>
          <w:bCs/>
        </w:rPr>
        <w:t xml:space="preserve">A loss of, or change to, their sense of smell or taste. </w:t>
      </w:r>
    </w:p>
    <w:p w14:paraId="6F4DFC87" w14:textId="77777777" w:rsidR="004971E4" w:rsidRDefault="002F6B1E" w:rsidP="004971E4">
      <w:pPr>
        <w:pStyle w:val="ListParagraph"/>
        <w:numPr>
          <w:ilvl w:val="0"/>
          <w:numId w:val="3"/>
        </w:numPr>
      </w:pPr>
      <w:r>
        <w:t xml:space="preserve">If you have one or more of these symptoms you should not attend any cricket activity and must follow NHS and PHE guidance on self-isolation.  </w:t>
      </w:r>
    </w:p>
    <w:p w14:paraId="7F23C4F6" w14:textId="77777777" w:rsidR="004971E4" w:rsidRDefault="002F6B1E" w:rsidP="004971E4">
      <w:pPr>
        <w:pStyle w:val="ListParagraph"/>
        <w:numPr>
          <w:ilvl w:val="0"/>
          <w:numId w:val="3"/>
        </w:numPr>
      </w:pPr>
      <w:r>
        <w:t xml:space="preserve">People with health conditions that put them at increased risk should consider the risks of participating in cricket activity. </w:t>
      </w:r>
    </w:p>
    <w:p w14:paraId="202D8580" w14:textId="09F01BE6" w:rsidR="004971E4" w:rsidRDefault="002F6B1E" w:rsidP="004971E4">
      <w:pPr>
        <w:pStyle w:val="ListParagraph"/>
        <w:numPr>
          <w:ilvl w:val="0"/>
          <w:numId w:val="3"/>
        </w:numPr>
      </w:pPr>
      <w:r>
        <w:t xml:space="preserve">Follow Government guidance on shielding and protecting people who are clinically extremely vulnerable from COVID-19 if this applies to you. </w:t>
      </w:r>
    </w:p>
    <w:p w14:paraId="31B78646" w14:textId="77777777" w:rsidR="004971E4" w:rsidRDefault="002F6B1E" w:rsidP="004971E4">
      <w:pPr>
        <w:pStyle w:val="ListParagraph"/>
        <w:numPr>
          <w:ilvl w:val="0"/>
          <w:numId w:val="3"/>
        </w:numPr>
      </w:pPr>
      <w:r>
        <w:t xml:space="preserve">Personal hygiene measures should be carried out at home before and after use of the facility. </w:t>
      </w:r>
    </w:p>
    <w:p w14:paraId="134E771E" w14:textId="77777777" w:rsidR="004971E4" w:rsidRDefault="002F6B1E" w:rsidP="004971E4">
      <w:pPr>
        <w:pStyle w:val="ListParagraph"/>
        <w:numPr>
          <w:ilvl w:val="0"/>
          <w:numId w:val="3"/>
        </w:numPr>
      </w:pPr>
      <w:r>
        <w:t>Bring your own hand sanitiser where possible and practice strong hand hygiene at all times.</w:t>
      </w:r>
    </w:p>
    <w:p w14:paraId="12B3F6CF" w14:textId="5469B6D7" w:rsidR="004971E4" w:rsidRDefault="002F6B1E" w:rsidP="004971E4">
      <w:pPr>
        <w:pStyle w:val="ListParagraph"/>
        <w:numPr>
          <w:ilvl w:val="0"/>
          <w:numId w:val="3"/>
        </w:numPr>
      </w:pPr>
      <w:r>
        <w:t xml:space="preserve">Follow Government guidance on public transport or car </w:t>
      </w:r>
      <w:proofErr w:type="gramStart"/>
      <w:r>
        <w:t>sharing</w:t>
      </w:r>
      <w:proofErr w:type="gramEnd"/>
      <w:r>
        <w:t xml:space="preserve">  </w:t>
      </w:r>
    </w:p>
    <w:p w14:paraId="57FED50D" w14:textId="23664B60" w:rsidR="004971E4" w:rsidRDefault="002F6B1E" w:rsidP="004971E4">
      <w:pPr>
        <w:pStyle w:val="ListParagraph"/>
        <w:numPr>
          <w:ilvl w:val="0"/>
          <w:numId w:val="3"/>
        </w:numPr>
      </w:pPr>
      <w:r>
        <w:t xml:space="preserve">For advice on reducing the risk of infection when outside your home  </w:t>
      </w:r>
    </w:p>
    <w:p w14:paraId="1E082B4B" w14:textId="537581D3" w:rsidR="004971E4" w:rsidRDefault="001F5AB4" w:rsidP="004971E4">
      <w:pPr>
        <w:pStyle w:val="ListParagraph"/>
        <w:numPr>
          <w:ilvl w:val="0"/>
          <w:numId w:val="3"/>
        </w:numPr>
      </w:pPr>
      <w:r>
        <w:t>Both pavilions will be shut apart from access to equipment, toilets and for people with disabilities until May 17</w:t>
      </w:r>
      <w:r w:rsidRPr="001F5AB4">
        <w:rPr>
          <w:vertAlign w:val="superscript"/>
        </w:rPr>
        <w:t>th</w:t>
      </w:r>
      <w:r>
        <w:t xml:space="preserve"> at the earliest.</w:t>
      </w:r>
    </w:p>
    <w:p w14:paraId="17E11287" w14:textId="77777777" w:rsidR="004971E4" w:rsidRDefault="002F6B1E" w:rsidP="004971E4">
      <w:pPr>
        <w:pStyle w:val="ListParagraph"/>
        <w:numPr>
          <w:ilvl w:val="0"/>
          <w:numId w:val="3"/>
        </w:numPr>
      </w:pPr>
      <w:r>
        <w:t xml:space="preserve">Participants should arrive in kit and ready to warm-up. </w:t>
      </w:r>
    </w:p>
    <w:p w14:paraId="41DFFE3C" w14:textId="77777777" w:rsidR="004971E4" w:rsidRDefault="002F6B1E" w:rsidP="004971E4">
      <w:pPr>
        <w:pStyle w:val="ListParagraph"/>
        <w:numPr>
          <w:ilvl w:val="0"/>
          <w:numId w:val="3"/>
        </w:numPr>
      </w:pPr>
      <w:r>
        <w:t xml:space="preserve">Participants should bring their own food and drink. Water bottles should be clearly marked with the owner’s name and must not be shared. </w:t>
      </w:r>
    </w:p>
    <w:p w14:paraId="52419E4F" w14:textId="33EDB907" w:rsidR="002F6B1E" w:rsidRDefault="002F6B1E" w:rsidP="004971E4">
      <w:pPr>
        <w:pStyle w:val="ListParagraph"/>
        <w:numPr>
          <w:ilvl w:val="0"/>
          <w:numId w:val="3"/>
        </w:numPr>
      </w:pPr>
      <w:r>
        <w:t>Social interaction before playing cricket should only take place outdoors, and in separate and distinct groups consisting of up to 6 people or two households.</w:t>
      </w:r>
    </w:p>
    <w:p w14:paraId="75A10177" w14:textId="76983796" w:rsidR="002F6B1E" w:rsidRDefault="002F6B1E"/>
    <w:p w14:paraId="48995B65" w14:textId="28E0C440" w:rsidR="001F5AB4" w:rsidRDefault="001F5AB4" w:rsidP="001F5AB4">
      <w:pPr>
        <w:pStyle w:val="Heading1"/>
      </w:pPr>
      <w:r>
        <w:t>Hand and Ball Sanitising</w:t>
      </w:r>
    </w:p>
    <w:p w14:paraId="4FFA5909" w14:textId="77777777" w:rsidR="00BC22BE" w:rsidRDefault="001F5AB4" w:rsidP="001F5AB4">
      <w:pPr>
        <w:pStyle w:val="ListParagraph"/>
        <w:numPr>
          <w:ilvl w:val="0"/>
          <w:numId w:val="7"/>
        </w:numPr>
      </w:pPr>
      <w:r>
        <w:t xml:space="preserve">A ‘hygiene break’ should take place every six overs or every 20 minutes, whichever is </w:t>
      </w:r>
      <w:proofErr w:type="gramStart"/>
      <w:r>
        <w:t>sooner</w:t>
      </w:r>
      <w:proofErr w:type="gramEnd"/>
    </w:p>
    <w:p w14:paraId="3E8F49E9" w14:textId="77777777" w:rsidR="00BC22BE" w:rsidRDefault="00BC22BE" w:rsidP="001F5AB4">
      <w:pPr>
        <w:pStyle w:val="ListParagraph"/>
        <w:numPr>
          <w:ilvl w:val="0"/>
          <w:numId w:val="7"/>
        </w:numPr>
      </w:pPr>
      <w:r>
        <w:t>T</w:t>
      </w:r>
      <w:r w:rsidR="001F5AB4">
        <w:t xml:space="preserve">he ball is cleaned with a suitable disinfectant wipe (conforming to BS EN 14476) </w:t>
      </w:r>
    </w:p>
    <w:p w14:paraId="44031DDF" w14:textId="77777777" w:rsidR="00BC22BE" w:rsidRDefault="00BC22BE" w:rsidP="001F5AB4">
      <w:pPr>
        <w:pStyle w:val="ListParagraph"/>
        <w:numPr>
          <w:ilvl w:val="0"/>
          <w:numId w:val="7"/>
        </w:numPr>
      </w:pPr>
      <w:r>
        <w:t>A</w:t>
      </w:r>
      <w:r w:rsidR="001F5AB4">
        <w:t xml:space="preserve">ll participants’ hands are cleaned using a suitable sanitiser. </w:t>
      </w:r>
    </w:p>
    <w:p w14:paraId="2E877A86" w14:textId="77777777" w:rsidR="00BC22BE" w:rsidRDefault="001F5AB4" w:rsidP="001F5AB4">
      <w:pPr>
        <w:pStyle w:val="ListParagraph"/>
        <w:numPr>
          <w:ilvl w:val="0"/>
          <w:numId w:val="7"/>
        </w:numPr>
      </w:pPr>
      <w:r>
        <w:t xml:space="preserve">This routine should also be followed at the start of any drinks break or the close of an innings. </w:t>
      </w:r>
    </w:p>
    <w:p w14:paraId="03B25D93" w14:textId="469DCB27" w:rsidR="001F5AB4" w:rsidRDefault="001F5AB4" w:rsidP="001F5AB4">
      <w:pPr>
        <w:pStyle w:val="ListParagraph"/>
        <w:numPr>
          <w:ilvl w:val="0"/>
          <w:numId w:val="7"/>
        </w:numPr>
      </w:pPr>
      <w:r>
        <w:t xml:space="preserve">The responsibility for sanitising the ball during the match will lie with the fielding captain, not the umpire.  </w:t>
      </w:r>
    </w:p>
    <w:p w14:paraId="51D593EE" w14:textId="1187EDD2" w:rsidR="001F5AB4" w:rsidRPr="001F5AB4" w:rsidRDefault="00962C11" w:rsidP="001F5AB4">
      <w:pPr>
        <w:pStyle w:val="ListParagraph"/>
        <w:numPr>
          <w:ilvl w:val="0"/>
          <w:numId w:val="7"/>
        </w:numPr>
      </w:pPr>
      <w:r>
        <w:t>Upon</w:t>
      </w:r>
      <w:r w:rsidR="00BC22BE">
        <w:t xml:space="preserve"> ending an innings or a net session</w:t>
      </w:r>
      <w:r w:rsidR="00317B76">
        <w:t>,</w:t>
      </w:r>
      <w:r w:rsidR="00BC22BE">
        <w:t xml:space="preserve"> batsmen are to wipe down their bats with a suitable disinfectant </w:t>
      </w:r>
      <w:proofErr w:type="gramStart"/>
      <w:r w:rsidR="00BC22BE">
        <w:t>wipe</w:t>
      </w:r>
      <w:proofErr w:type="gramEnd"/>
    </w:p>
    <w:p w14:paraId="4A207F5A" w14:textId="77777777" w:rsidR="004971E4" w:rsidRDefault="002F6B1E" w:rsidP="004971E4">
      <w:pPr>
        <w:pStyle w:val="Heading1"/>
      </w:pPr>
      <w:r>
        <w:lastRenderedPageBreak/>
        <w:t xml:space="preserve">During all organised outdoor cricket activity </w:t>
      </w:r>
    </w:p>
    <w:p w14:paraId="69AD4BAF" w14:textId="77777777" w:rsidR="004971E4" w:rsidRDefault="002F6B1E" w:rsidP="004971E4">
      <w:pPr>
        <w:pStyle w:val="ListParagraph"/>
        <w:numPr>
          <w:ilvl w:val="0"/>
          <w:numId w:val="3"/>
        </w:numPr>
      </w:pPr>
      <w:r>
        <w:t xml:space="preserve">Participants should enter the site and prepare their personal equipment whilst maintaining social distancing. </w:t>
      </w:r>
    </w:p>
    <w:p w14:paraId="1BCF1452" w14:textId="77777777" w:rsidR="004971E4" w:rsidRDefault="002F6B1E" w:rsidP="004971E4">
      <w:pPr>
        <w:pStyle w:val="ListParagraph"/>
        <w:numPr>
          <w:ilvl w:val="0"/>
          <w:numId w:val="3"/>
        </w:numPr>
      </w:pPr>
      <w:r>
        <w:t xml:space="preserve">People should maintain the rules on social contact before and after sporting activity. </w:t>
      </w:r>
    </w:p>
    <w:p w14:paraId="40689D37" w14:textId="77777777" w:rsidR="004971E4" w:rsidRDefault="002F6B1E" w:rsidP="004971E4">
      <w:pPr>
        <w:pStyle w:val="ListParagraph"/>
        <w:numPr>
          <w:ilvl w:val="0"/>
          <w:numId w:val="3"/>
        </w:numPr>
      </w:pPr>
      <w:r>
        <w:t xml:space="preserve">Sharing of equipment must be avoided where possible, particularly that used around the head and face, such as helmets. Where equipment is shared, equipment must be cleaned before use by another person. </w:t>
      </w:r>
    </w:p>
    <w:p w14:paraId="2895A7A6" w14:textId="77777777" w:rsidR="004971E4" w:rsidRDefault="002F6B1E" w:rsidP="004971E4">
      <w:pPr>
        <w:pStyle w:val="ListParagraph"/>
        <w:numPr>
          <w:ilvl w:val="0"/>
          <w:numId w:val="3"/>
        </w:numPr>
      </w:pPr>
      <w:r>
        <w:t xml:space="preserve">No sweat or saliva is to be applied to the ball at any time. Any infringement should result in immediate disinfection of the ball. </w:t>
      </w:r>
    </w:p>
    <w:p w14:paraId="3E57BE7C" w14:textId="77777777" w:rsidR="004971E4" w:rsidRDefault="002F6B1E" w:rsidP="004971E4">
      <w:pPr>
        <w:pStyle w:val="ListParagraph"/>
        <w:numPr>
          <w:ilvl w:val="0"/>
          <w:numId w:val="3"/>
        </w:numPr>
      </w:pPr>
      <w:r>
        <w:t xml:space="preserve">All participants to wash their hands prior to the start of the activity. </w:t>
      </w:r>
    </w:p>
    <w:p w14:paraId="560F6AA2" w14:textId="77777777" w:rsidR="004971E4" w:rsidRDefault="002F6B1E" w:rsidP="004971E4">
      <w:pPr>
        <w:pStyle w:val="ListParagraph"/>
        <w:numPr>
          <w:ilvl w:val="0"/>
          <w:numId w:val="3"/>
        </w:numPr>
      </w:pPr>
      <w:r>
        <w:t xml:space="preserve">Hand sanitiser to be used at all breaks in activity and prior to any food or drinks. </w:t>
      </w:r>
    </w:p>
    <w:p w14:paraId="3ACD8488" w14:textId="77777777" w:rsidR="004971E4" w:rsidRDefault="002F6B1E" w:rsidP="004971E4">
      <w:pPr>
        <w:pStyle w:val="ListParagraph"/>
        <w:numPr>
          <w:ilvl w:val="0"/>
          <w:numId w:val="3"/>
        </w:numPr>
      </w:pPr>
      <w:r>
        <w:t xml:space="preserve">There should be no shouting, </w:t>
      </w:r>
      <w:proofErr w:type="gramStart"/>
      <w:r>
        <w:t>singing</w:t>
      </w:r>
      <w:proofErr w:type="gramEnd"/>
      <w:r>
        <w:t xml:space="preserve"> or spitting. </w:t>
      </w:r>
    </w:p>
    <w:p w14:paraId="4CBF9B41" w14:textId="77777777" w:rsidR="00646109" w:rsidRDefault="00646109" w:rsidP="00646109"/>
    <w:p w14:paraId="7FE1749A" w14:textId="486B0585" w:rsidR="004971E4" w:rsidRDefault="002F6B1E" w:rsidP="00646109">
      <w:pPr>
        <w:pStyle w:val="Heading1"/>
      </w:pPr>
      <w:r>
        <w:t>After all organised outdoor cricket activity</w:t>
      </w:r>
    </w:p>
    <w:p w14:paraId="216514C6" w14:textId="77777777" w:rsidR="004971E4" w:rsidRDefault="002F6B1E" w:rsidP="004971E4">
      <w:pPr>
        <w:pStyle w:val="ListParagraph"/>
        <w:numPr>
          <w:ilvl w:val="0"/>
          <w:numId w:val="3"/>
        </w:numPr>
      </w:pPr>
      <w:r>
        <w:t xml:space="preserve">Participants will exit whilst maintaining social distancing. </w:t>
      </w:r>
    </w:p>
    <w:p w14:paraId="6F00A48E" w14:textId="77777777" w:rsidR="004971E4" w:rsidRDefault="002F6B1E" w:rsidP="004971E4">
      <w:pPr>
        <w:pStyle w:val="ListParagraph"/>
        <w:numPr>
          <w:ilvl w:val="0"/>
          <w:numId w:val="3"/>
        </w:numPr>
      </w:pPr>
      <w:r>
        <w:t xml:space="preserve">Social interaction after playing cricket should only take place outdoors, and in separate and distinct groups consisting of up to 6 people or two households. Social distancing should be maintained. </w:t>
      </w:r>
    </w:p>
    <w:p w14:paraId="48CCCBC1" w14:textId="77777777" w:rsidR="004971E4" w:rsidRDefault="002F6B1E" w:rsidP="004971E4">
      <w:pPr>
        <w:pStyle w:val="ListParagraph"/>
        <w:numPr>
          <w:ilvl w:val="0"/>
          <w:numId w:val="3"/>
        </w:numPr>
      </w:pPr>
      <w:r>
        <w:t xml:space="preserve">One club representative/volunteer will be responsible for collecting and disinfecting shared equipment. </w:t>
      </w:r>
    </w:p>
    <w:p w14:paraId="4964083B" w14:textId="6DB3E194" w:rsidR="002F6B1E" w:rsidRDefault="002F6B1E" w:rsidP="00646109">
      <w:pPr>
        <w:pStyle w:val="ListParagraph"/>
        <w:numPr>
          <w:ilvl w:val="0"/>
          <w:numId w:val="3"/>
        </w:numPr>
      </w:pPr>
      <w:r>
        <w:t>Regular cleaning of equipment and the facility should take place, particularly between one group finishing, and the next group starting.</w:t>
      </w:r>
    </w:p>
    <w:p w14:paraId="28E1EA38" w14:textId="653B3BD3" w:rsidR="00646109" w:rsidRDefault="00646109" w:rsidP="00646109"/>
    <w:p w14:paraId="4711B3CF" w14:textId="03B65F03" w:rsidR="00646109" w:rsidRDefault="00BC22BE" w:rsidP="00646109">
      <w:r>
        <w:rPr>
          <w:rStyle w:val="Heading1Char"/>
        </w:rPr>
        <w:t>S</w:t>
      </w:r>
      <w:r w:rsidR="00646109" w:rsidRPr="00646109">
        <w:rPr>
          <w:rStyle w:val="Heading1Char"/>
        </w:rPr>
        <w:t>ocially distanced match-play</w:t>
      </w:r>
      <w:r w:rsidR="00646109">
        <w:t xml:space="preserve"> </w:t>
      </w:r>
    </w:p>
    <w:p w14:paraId="3EE9BDBD" w14:textId="0BA9CF44" w:rsidR="00C47F22" w:rsidRDefault="00C47F22" w:rsidP="000D1E57">
      <w:pPr>
        <w:pStyle w:val="ListParagraph"/>
        <w:numPr>
          <w:ilvl w:val="0"/>
          <w:numId w:val="6"/>
        </w:numPr>
      </w:pPr>
      <w:r>
        <w:t xml:space="preserve">Sanitisation regime laid out above to be </w:t>
      </w:r>
      <w:proofErr w:type="gramStart"/>
      <w:r>
        <w:t>followed</w:t>
      </w:r>
      <w:proofErr w:type="gramEnd"/>
    </w:p>
    <w:p w14:paraId="35ECE299" w14:textId="02A63FC9" w:rsidR="000D1E57" w:rsidRDefault="00646109" w:rsidP="000D1E57">
      <w:pPr>
        <w:pStyle w:val="ListParagraph"/>
        <w:numPr>
          <w:ilvl w:val="0"/>
          <w:numId w:val="6"/>
        </w:numPr>
      </w:pPr>
      <w:r>
        <w:t>Fielders to maintain social distancing (</w:t>
      </w:r>
      <w:r w:rsidRPr="00BC22BE">
        <w:rPr>
          <w:b/>
          <w:bCs/>
        </w:rPr>
        <w:t xml:space="preserve">no fielders allowed within 1 m of the batter </w:t>
      </w:r>
      <w:r>
        <w:t xml:space="preserve">or other fielders). </w:t>
      </w:r>
    </w:p>
    <w:p w14:paraId="611F0C5E" w14:textId="77777777" w:rsidR="000D1E57" w:rsidRDefault="00646109" w:rsidP="000D1E57">
      <w:pPr>
        <w:pStyle w:val="ListParagraph"/>
        <w:numPr>
          <w:ilvl w:val="0"/>
          <w:numId w:val="6"/>
        </w:numPr>
      </w:pPr>
      <w:r>
        <w:t xml:space="preserve">The non-striking batter should remain socially distanced from the umpire and should run on the opposite side of the pitch to the batter on strike. </w:t>
      </w:r>
    </w:p>
    <w:p w14:paraId="66B0B79D" w14:textId="77777777" w:rsidR="000D1E57" w:rsidRDefault="00646109" w:rsidP="000D1E57">
      <w:pPr>
        <w:pStyle w:val="ListParagraph"/>
        <w:numPr>
          <w:ilvl w:val="0"/>
          <w:numId w:val="6"/>
        </w:numPr>
      </w:pPr>
      <w:r>
        <w:t xml:space="preserve">No sweat or saliva to be applied to the ball at any time. </w:t>
      </w:r>
    </w:p>
    <w:p w14:paraId="1D366A36" w14:textId="77777777" w:rsidR="000D1E57" w:rsidRDefault="00646109" w:rsidP="000D1E57">
      <w:pPr>
        <w:pStyle w:val="ListParagraph"/>
        <w:numPr>
          <w:ilvl w:val="0"/>
          <w:numId w:val="6"/>
        </w:numPr>
      </w:pPr>
      <w:r>
        <w:t xml:space="preserve">Bowlers will not be able to hand their cap or hat, </w:t>
      </w:r>
      <w:proofErr w:type="gramStart"/>
      <w:r>
        <w:t>jumper</w:t>
      </w:r>
      <w:proofErr w:type="gramEnd"/>
      <w:r>
        <w:t xml:space="preserve"> or glasses to the umpire. They will need to place these themselves at the boundary. </w:t>
      </w:r>
    </w:p>
    <w:p w14:paraId="6DEB909B" w14:textId="77777777" w:rsidR="000D1E57" w:rsidRDefault="00646109" w:rsidP="000D1E57">
      <w:pPr>
        <w:pStyle w:val="ListParagraph"/>
        <w:numPr>
          <w:ilvl w:val="0"/>
          <w:numId w:val="6"/>
        </w:numPr>
      </w:pPr>
      <w:r>
        <w:t xml:space="preserve">If two scorers are required, social distancing must be maintained with only one official inside the scorers’ box and no players to be allowed in the scorers’ box. The scorers’ box should be well ventilated. </w:t>
      </w:r>
    </w:p>
    <w:p w14:paraId="3F7AAA20" w14:textId="77777777" w:rsidR="000D1E57" w:rsidRDefault="00646109" w:rsidP="000D1E57">
      <w:pPr>
        <w:pStyle w:val="ListParagraph"/>
        <w:numPr>
          <w:ilvl w:val="0"/>
          <w:numId w:val="6"/>
        </w:numPr>
      </w:pPr>
      <w:r>
        <w:t xml:space="preserve">Communal scorebooks passed from one player to another should be avoided. </w:t>
      </w:r>
    </w:p>
    <w:p w14:paraId="43126D84" w14:textId="77777777" w:rsidR="000D1E57" w:rsidRPr="00C47F22" w:rsidRDefault="00646109" w:rsidP="000D1E57">
      <w:pPr>
        <w:pStyle w:val="ListParagraph"/>
        <w:numPr>
          <w:ilvl w:val="0"/>
          <w:numId w:val="6"/>
        </w:numPr>
        <w:rPr>
          <w:b/>
          <w:bCs/>
        </w:rPr>
      </w:pPr>
      <w:r w:rsidRPr="00C47F22">
        <w:rPr>
          <w:b/>
          <w:bCs/>
        </w:rPr>
        <w:t xml:space="preserve">Social distancing must always be maintained including during post-wicket celebrations, drinks breaks and tactical discussions. </w:t>
      </w:r>
    </w:p>
    <w:p w14:paraId="6B9678B2" w14:textId="77777777" w:rsidR="000D1E57" w:rsidRDefault="00646109" w:rsidP="000D1E57">
      <w:pPr>
        <w:pStyle w:val="ListParagraph"/>
        <w:numPr>
          <w:ilvl w:val="0"/>
          <w:numId w:val="6"/>
        </w:numPr>
      </w:pPr>
      <w:r>
        <w:t xml:space="preserve">There should be no handshakes, shouting or spitting. </w:t>
      </w:r>
    </w:p>
    <w:p w14:paraId="6064AE85" w14:textId="77777777" w:rsidR="000D1E57" w:rsidRDefault="00646109" w:rsidP="000D1E57">
      <w:pPr>
        <w:pStyle w:val="ListParagraph"/>
        <w:numPr>
          <w:ilvl w:val="0"/>
          <w:numId w:val="6"/>
        </w:numPr>
      </w:pPr>
      <w:r>
        <w:t xml:space="preserve">Minimise sharing of ball in match by limiting contact as the ball makes its way back to the bowler </w:t>
      </w:r>
      <w:proofErr w:type="gramStart"/>
      <w:r>
        <w:t>e.g.</w:t>
      </w:r>
      <w:proofErr w:type="gramEnd"/>
      <w:r>
        <w:t xml:space="preserve"> ball goes straight from wicketkeeper to bowler instead of around surrounding fielders. </w:t>
      </w:r>
    </w:p>
    <w:p w14:paraId="067B657B" w14:textId="77777777" w:rsidR="000D1E57" w:rsidRDefault="00646109" w:rsidP="000D1E57">
      <w:pPr>
        <w:pStyle w:val="ListParagraph"/>
        <w:numPr>
          <w:ilvl w:val="0"/>
          <w:numId w:val="6"/>
        </w:numPr>
      </w:pPr>
      <w:r>
        <w:lastRenderedPageBreak/>
        <w:t xml:space="preserve">Those not on the field of play should refrain from all contact with the ball </w:t>
      </w:r>
      <w:proofErr w:type="gramStart"/>
      <w:r>
        <w:t>e.g.</w:t>
      </w:r>
      <w:proofErr w:type="gramEnd"/>
      <w:r>
        <w:t xml:space="preserve"> returning it to the field of play. </w:t>
      </w:r>
    </w:p>
    <w:p w14:paraId="20F49750" w14:textId="77777777" w:rsidR="000D1E57" w:rsidRDefault="00646109" w:rsidP="000D1E57">
      <w:pPr>
        <w:pStyle w:val="ListParagraph"/>
        <w:numPr>
          <w:ilvl w:val="0"/>
          <w:numId w:val="6"/>
        </w:numPr>
      </w:pPr>
      <w:r>
        <w:t xml:space="preserve">Umpires should refrain from any contact with the ball, it can be returned to the base of the stumps at breaks and wickets. </w:t>
      </w:r>
    </w:p>
    <w:p w14:paraId="32081316" w14:textId="77777777" w:rsidR="000D1E57" w:rsidRDefault="00646109" w:rsidP="000D1E57">
      <w:pPr>
        <w:pStyle w:val="ListParagraph"/>
        <w:numPr>
          <w:ilvl w:val="0"/>
          <w:numId w:val="6"/>
        </w:numPr>
      </w:pPr>
      <w:r>
        <w:t xml:space="preserve">Umpires should be responsible for the stumps closest to them and should be the only person replacing the bails if dislodged. </w:t>
      </w:r>
    </w:p>
    <w:p w14:paraId="2CC004F2" w14:textId="77777777" w:rsidR="000D1E57" w:rsidRDefault="00646109" w:rsidP="000D1E57">
      <w:pPr>
        <w:pStyle w:val="ListParagraph"/>
        <w:numPr>
          <w:ilvl w:val="0"/>
          <w:numId w:val="6"/>
        </w:numPr>
      </w:pPr>
      <w:r>
        <w:t xml:space="preserve">Batters to sanitise their bat when leaving the field of play. </w:t>
      </w:r>
    </w:p>
    <w:p w14:paraId="2C72FAAD" w14:textId="0C8112C3" w:rsidR="00646109" w:rsidRDefault="00646109" w:rsidP="000D1E57">
      <w:pPr>
        <w:pStyle w:val="ListParagraph"/>
        <w:numPr>
          <w:ilvl w:val="0"/>
          <w:numId w:val="6"/>
        </w:numPr>
      </w:pPr>
      <w:r>
        <w:t>Participants should bring their own food and drink. Players should bring their own tea and eat this outside and observing social distancing and social gathering size limits. Water bottles should be clearly marked with the owner’s name and must not be shared.</w:t>
      </w:r>
    </w:p>
    <w:p w14:paraId="4EB97903" w14:textId="5F116BDD" w:rsidR="00C47F22" w:rsidRDefault="00C47F22" w:rsidP="00C47F22"/>
    <w:p w14:paraId="3A63F206" w14:textId="558FAC45" w:rsidR="00C47F22" w:rsidRDefault="00C47F22" w:rsidP="00C47F22">
      <w:pPr>
        <w:pStyle w:val="Heading1"/>
      </w:pPr>
      <w:r>
        <w:t>Socially Distanced Nets</w:t>
      </w:r>
    </w:p>
    <w:p w14:paraId="03D0A737" w14:textId="2F0C29D5" w:rsidR="00C47F22" w:rsidRDefault="00C47F22" w:rsidP="00C47F22">
      <w:pPr>
        <w:pStyle w:val="ListParagraph"/>
        <w:numPr>
          <w:ilvl w:val="0"/>
          <w:numId w:val="8"/>
        </w:numPr>
      </w:pPr>
      <w:r>
        <w:t>The sanitisation regime laid out above is to be followed</w:t>
      </w:r>
      <w:r w:rsidR="00962C11">
        <w:t>.</w:t>
      </w:r>
    </w:p>
    <w:p w14:paraId="00AD983D" w14:textId="6A020101" w:rsidR="00962C11" w:rsidRDefault="00962C11" w:rsidP="00962C11">
      <w:pPr>
        <w:pStyle w:val="ListParagraph"/>
        <w:numPr>
          <w:ilvl w:val="1"/>
          <w:numId w:val="8"/>
        </w:numPr>
      </w:pPr>
      <w:r>
        <w:t xml:space="preserve">Specific emphasis on sanitising every 20 </w:t>
      </w:r>
      <w:proofErr w:type="gramStart"/>
      <w:r>
        <w:t>minutes</w:t>
      </w:r>
      <w:proofErr w:type="gramEnd"/>
    </w:p>
    <w:p w14:paraId="4FEBBC4C" w14:textId="69ED855D" w:rsidR="00C47F22" w:rsidRDefault="00C47F22" w:rsidP="00C47F22">
      <w:pPr>
        <w:pStyle w:val="ListParagraph"/>
        <w:numPr>
          <w:ilvl w:val="0"/>
          <w:numId w:val="8"/>
        </w:numPr>
      </w:pPr>
      <w:r>
        <w:t xml:space="preserve">There will be a limit of 15 people total in the net facility, subject to a maximum of 5 people per lane, including the batter. </w:t>
      </w:r>
    </w:p>
    <w:p w14:paraId="5822203E" w14:textId="24AFC16F" w:rsidR="00962C11" w:rsidRPr="00C47F22" w:rsidRDefault="00962C11" w:rsidP="00C47F22">
      <w:pPr>
        <w:pStyle w:val="ListParagraph"/>
        <w:numPr>
          <w:ilvl w:val="0"/>
          <w:numId w:val="8"/>
        </w:numPr>
      </w:pPr>
      <w:r>
        <w:t>All players to give their details in for track and trace purposes or to scan NHS QR Code</w:t>
      </w:r>
    </w:p>
    <w:sectPr w:rsidR="00962C11" w:rsidRPr="00C47F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0215D"/>
    <w:multiLevelType w:val="hybridMultilevel"/>
    <w:tmpl w:val="4BF686A0"/>
    <w:lvl w:ilvl="0" w:tplc="3AF65F4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84BA0"/>
    <w:multiLevelType w:val="hybridMultilevel"/>
    <w:tmpl w:val="16089B56"/>
    <w:lvl w:ilvl="0" w:tplc="3AF65F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291C"/>
    <w:multiLevelType w:val="hybridMultilevel"/>
    <w:tmpl w:val="1884F166"/>
    <w:lvl w:ilvl="0" w:tplc="3AF65F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C94E4C"/>
    <w:multiLevelType w:val="hybridMultilevel"/>
    <w:tmpl w:val="1ECCEC7A"/>
    <w:lvl w:ilvl="0" w:tplc="3AF65F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0E63C9D"/>
    <w:multiLevelType w:val="hybridMultilevel"/>
    <w:tmpl w:val="0BDC35B6"/>
    <w:lvl w:ilvl="0" w:tplc="3AF65F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D03883"/>
    <w:multiLevelType w:val="hybridMultilevel"/>
    <w:tmpl w:val="565C9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BC14E27"/>
    <w:multiLevelType w:val="hybridMultilevel"/>
    <w:tmpl w:val="D250F8AC"/>
    <w:lvl w:ilvl="0" w:tplc="3AF65F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6AA3083"/>
    <w:multiLevelType w:val="hybridMultilevel"/>
    <w:tmpl w:val="B1CA190A"/>
    <w:lvl w:ilvl="0" w:tplc="3AF65F4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6"/>
  </w:num>
  <w:num w:numId="5">
    <w:abstractNumId w:val="4"/>
  </w:num>
  <w:num w:numId="6">
    <w:abstractNumId w:val="3"/>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sjA0NDe1MLO0MLdQ0lEKTi0uzszPAykwrAUAFToIFiwAAAA="/>
  </w:docVars>
  <w:rsids>
    <w:rsidRoot w:val="002F6B1E"/>
    <w:rsid w:val="000D1E57"/>
    <w:rsid w:val="001F5AB4"/>
    <w:rsid w:val="002F6B1E"/>
    <w:rsid w:val="00317B76"/>
    <w:rsid w:val="004971E4"/>
    <w:rsid w:val="00646109"/>
    <w:rsid w:val="00962C11"/>
    <w:rsid w:val="00A113F2"/>
    <w:rsid w:val="00AE4042"/>
    <w:rsid w:val="00BC22BE"/>
    <w:rsid w:val="00C47F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A6BAE"/>
  <w15:chartTrackingRefBased/>
  <w15:docId w15:val="{63B90A65-C603-4102-A7ED-EA029C16A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71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71E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971E4"/>
    <w:pPr>
      <w:ind w:left="720"/>
      <w:contextualSpacing/>
    </w:pPr>
  </w:style>
  <w:style w:type="paragraph" w:styleId="Title">
    <w:name w:val="Title"/>
    <w:basedOn w:val="Normal"/>
    <w:next w:val="Normal"/>
    <w:link w:val="TitleChar"/>
    <w:uiPriority w:val="10"/>
    <w:qFormat/>
    <w:rsid w:val="000D1E5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1E5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3</Pages>
  <Words>876</Words>
  <Characters>499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Daniels</dc:creator>
  <cp:keywords/>
  <dc:description/>
  <cp:lastModifiedBy>James Daniels</cp:lastModifiedBy>
  <cp:revision>4</cp:revision>
  <dcterms:created xsi:type="dcterms:W3CDTF">2021-03-28T17:02:00Z</dcterms:created>
  <dcterms:modified xsi:type="dcterms:W3CDTF">2021-03-28T21:04:00Z</dcterms:modified>
</cp:coreProperties>
</file>